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1B0F5A" w14:textId="77777777" w:rsidR="00F556FD" w:rsidRDefault="00821C9B" w:rsidP="005620CF">
      <w:r>
        <w:rPr>
          <w:noProof/>
        </w:rPr>
        <w:drawing>
          <wp:inline distT="0" distB="0" distL="0" distR="0" wp14:anchorId="11D9118C" wp14:editId="4F82E3A7">
            <wp:extent cx="899795" cy="511175"/>
            <wp:effectExtent l="0" t="0" r="0" b="3175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92" t="3389" r="3140" b="5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795" cy="51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rPr>
          <w:noProof/>
        </w:rPr>
        <w:drawing>
          <wp:inline distT="0" distB="0" distL="0" distR="0" wp14:anchorId="6B64558E" wp14:editId="03332B44">
            <wp:extent cx="895985" cy="607093"/>
            <wp:effectExtent l="0" t="0" r="0" b="2540"/>
            <wp:docPr id="2" name="Slika 2" descr="Slika, ki vsebuje besede risb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R_še manjši.T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531" cy="6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</w:p>
    <w:p w14:paraId="1728D154" w14:textId="77777777" w:rsidR="00821C9B" w:rsidRDefault="00821C9B"/>
    <w:p w14:paraId="13F350FF" w14:textId="77777777" w:rsidR="00821C9B" w:rsidRDefault="00821C9B"/>
    <w:p w14:paraId="7876F311" w14:textId="77777777" w:rsidR="00821C9B" w:rsidRDefault="00821C9B"/>
    <w:p w14:paraId="0657C85E" w14:textId="77777777" w:rsidR="00821C9B" w:rsidRDefault="00821C9B"/>
    <w:p w14:paraId="70AE74EB" w14:textId="77777777" w:rsidR="00821C9B" w:rsidRDefault="00821C9B"/>
    <w:p w14:paraId="6FC8531B" w14:textId="77777777" w:rsidR="00821C9B" w:rsidRDefault="00821C9B"/>
    <w:p w14:paraId="732916D6" w14:textId="77777777" w:rsidR="00821C9B" w:rsidRDefault="00821C9B"/>
    <w:p w14:paraId="0A5DFC77" w14:textId="77777777" w:rsidR="00821C9B" w:rsidRDefault="00821C9B"/>
    <w:p w14:paraId="52AB2A49" w14:textId="77777777" w:rsidR="00821C9B" w:rsidRDefault="00821C9B" w:rsidP="006D7CED">
      <w:pPr>
        <w:pStyle w:val="Cytatintensywny"/>
      </w:pPr>
    </w:p>
    <w:p w14:paraId="0B82102F" w14:textId="77777777" w:rsidR="006D7CED" w:rsidRDefault="006D7CED" w:rsidP="006D7CED">
      <w:pPr>
        <w:pStyle w:val="Cytatintensywny"/>
        <w:rPr>
          <w:rStyle w:val="Odwoanieintensywne"/>
          <w:color w:val="1F3864" w:themeColor="accent1" w:themeShade="80"/>
        </w:rPr>
      </w:pPr>
      <w:r w:rsidRPr="00821C9B">
        <w:rPr>
          <w:rStyle w:val="Odwoanieintensywne"/>
          <w:color w:val="1F3864" w:themeColor="accent1" w:themeShade="80"/>
        </w:rPr>
        <w:t xml:space="preserve">Marie Skłodowska-Curie INDIVIDUAL FELLOWSHIP pre-application form  </w:t>
      </w:r>
    </w:p>
    <w:p w14:paraId="17B39080" w14:textId="1B948213" w:rsidR="006D7CED" w:rsidRDefault="006D7CED" w:rsidP="006D7CED">
      <w:pPr>
        <w:pStyle w:val="Cytatintensywny"/>
      </w:pPr>
      <w:r>
        <w:t>Submission deadline: 1</w:t>
      </w:r>
      <w:r w:rsidR="00236905">
        <w:t>5</w:t>
      </w:r>
      <w:r>
        <w:t xml:space="preserve"> July 2020, 12.00</w:t>
      </w:r>
      <w:r w:rsidR="002166DA">
        <w:t xml:space="preserve"> (GMT +1)</w:t>
      </w:r>
    </w:p>
    <w:p w14:paraId="5EBB4588" w14:textId="77777777" w:rsidR="006D7CED" w:rsidRDefault="006D7CED" w:rsidP="006D7CED">
      <w:pPr>
        <w:pStyle w:val="Cytatintensywny"/>
        <w:rPr>
          <w:rStyle w:val="Odwoanieintensywne"/>
          <w:color w:val="1F3864" w:themeColor="accent1" w:themeShade="80"/>
        </w:rPr>
      </w:pPr>
    </w:p>
    <w:p w14:paraId="516753BD" w14:textId="77777777" w:rsidR="006D7CED" w:rsidRPr="006D7CED" w:rsidRDefault="00047BAB" w:rsidP="00047BAB">
      <w:pPr>
        <w:jc w:val="center"/>
      </w:pPr>
      <w:r>
        <w:t xml:space="preserve">CALL ID: </w:t>
      </w:r>
      <w:hyperlink r:id="rId10" w:history="1">
        <w:r>
          <w:rPr>
            <w:rStyle w:val="Hipercze"/>
          </w:rPr>
          <w:t>H2020-M</w:t>
        </w:r>
        <w:r w:rsidR="006D7CED" w:rsidRPr="006D7CED">
          <w:rPr>
            <w:rStyle w:val="Hipercze"/>
          </w:rPr>
          <w:t>SCA-IF-2020</w:t>
        </w:r>
      </w:hyperlink>
    </w:p>
    <w:p w14:paraId="040451A1" w14:textId="77777777" w:rsidR="00821C9B" w:rsidRDefault="00821C9B" w:rsidP="00821C9B"/>
    <w:p w14:paraId="34BC4A68" w14:textId="77777777" w:rsidR="00821C9B" w:rsidRDefault="00821C9B" w:rsidP="00821C9B"/>
    <w:p w14:paraId="367F451C" w14:textId="77777777" w:rsidR="00821C9B" w:rsidRDefault="00821C9B" w:rsidP="00821C9B"/>
    <w:p w14:paraId="4B8B0808" w14:textId="77777777" w:rsidR="00821C9B" w:rsidRDefault="00821C9B" w:rsidP="00821C9B"/>
    <w:p w14:paraId="2FBFF1F9" w14:textId="77777777" w:rsidR="00821C9B" w:rsidRDefault="00821C9B" w:rsidP="00821C9B"/>
    <w:p w14:paraId="71B2B9D7" w14:textId="77777777" w:rsidR="00821C9B" w:rsidRDefault="00821C9B" w:rsidP="00821C9B"/>
    <w:p w14:paraId="70906BE2" w14:textId="77777777" w:rsidR="00821C9B" w:rsidRDefault="00821C9B" w:rsidP="00821C9B"/>
    <w:p w14:paraId="6F87A3D3" w14:textId="77777777" w:rsidR="00821C9B" w:rsidRDefault="00821C9B" w:rsidP="00821C9B"/>
    <w:p w14:paraId="41A4D70E" w14:textId="77777777" w:rsidR="00821C9B" w:rsidRDefault="00821C9B" w:rsidP="00821C9B"/>
    <w:p w14:paraId="6BDB023C" w14:textId="77777777" w:rsidR="00821C9B" w:rsidRDefault="00821C9B" w:rsidP="00821C9B"/>
    <w:p w14:paraId="4BF1A2F2" w14:textId="77777777" w:rsidR="00821C9B" w:rsidRDefault="00821C9B" w:rsidP="00821C9B"/>
    <w:p w14:paraId="1004EE2A" w14:textId="77777777" w:rsidR="00821C9B" w:rsidRDefault="00821C9B" w:rsidP="00821C9B"/>
    <w:p w14:paraId="28318957" w14:textId="77777777" w:rsidR="00821C9B" w:rsidRDefault="00821C9B" w:rsidP="00821C9B">
      <w:pPr>
        <w:jc w:val="right"/>
      </w:pPr>
    </w:p>
    <w:p w14:paraId="0F6E9E68" w14:textId="77777777" w:rsidR="00821C9B" w:rsidRDefault="00821C9B" w:rsidP="00821C9B">
      <w:pPr>
        <w:jc w:val="right"/>
      </w:pPr>
    </w:p>
    <w:p w14:paraId="21BFC06B" w14:textId="77777777" w:rsidR="00821C9B" w:rsidRDefault="00821C9B" w:rsidP="00821C9B">
      <w:pPr>
        <w:jc w:val="right"/>
      </w:pPr>
    </w:p>
    <w:p w14:paraId="54458B08" w14:textId="77777777" w:rsidR="00821C9B" w:rsidRDefault="00821C9B" w:rsidP="00821C9B">
      <w:pPr>
        <w:jc w:val="right"/>
      </w:pPr>
    </w:p>
    <w:p w14:paraId="0AF39AA9" w14:textId="77777777" w:rsidR="00821C9B" w:rsidRDefault="00821C9B" w:rsidP="00821C9B">
      <w:pPr>
        <w:jc w:val="right"/>
      </w:pPr>
    </w:p>
    <w:p w14:paraId="3E80F653" w14:textId="77777777" w:rsidR="00821C9B" w:rsidRDefault="00821C9B" w:rsidP="00821C9B">
      <w:pPr>
        <w:jc w:val="right"/>
      </w:pPr>
      <w:r>
        <w:t>University of Maribor</w:t>
      </w:r>
      <w:r w:rsidR="000173EA">
        <w:t xml:space="preserve"> (UM)</w:t>
      </w:r>
    </w:p>
    <w:p w14:paraId="74769914" w14:textId="77777777" w:rsidR="00821C9B" w:rsidRDefault="00821C9B" w:rsidP="00821C9B">
      <w:pPr>
        <w:jc w:val="right"/>
      </w:pPr>
      <w:r>
        <w:t>Department for research and art</w:t>
      </w:r>
    </w:p>
    <w:p w14:paraId="04DB86AF" w14:textId="77777777" w:rsidR="00821C9B" w:rsidRDefault="00821C9B" w:rsidP="00821C9B">
      <w:pPr>
        <w:jc w:val="right"/>
      </w:pPr>
      <w:r>
        <w:t>Office for researchers and artists support</w:t>
      </w:r>
    </w:p>
    <w:p w14:paraId="74CAA922" w14:textId="77777777" w:rsidR="00821C9B" w:rsidRDefault="00821C9B" w:rsidP="00821C9B">
      <w:pPr>
        <w:jc w:val="right"/>
      </w:pPr>
      <w:r>
        <w:t>Slomškov trg 15</w:t>
      </w:r>
    </w:p>
    <w:p w14:paraId="1DC77B15" w14:textId="77777777" w:rsidR="00821C9B" w:rsidRDefault="00821C9B" w:rsidP="00821C9B">
      <w:pPr>
        <w:jc w:val="right"/>
      </w:pPr>
      <w:r>
        <w:t>2000 Maribor</w:t>
      </w:r>
    </w:p>
    <w:p w14:paraId="08C9A6AE" w14:textId="77777777" w:rsidR="00821C9B" w:rsidRDefault="00821C9B" w:rsidP="00821C9B">
      <w:pPr>
        <w:jc w:val="right"/>
      </w:pPr>
    </w:p>
    <w:p w14:paraId="3B0C10B7" w14:textId="77777777" w:rsidR="00821C9B" w:rsidRDefault="00821C9B" w:rsidP="00821C9B">
      <w:pPr>
        <w:jc w:val="right"/>
      </w:pPr>
      <w:r>
        <w:t>Tel.: +386 2 23 55 343</w:t>
      </w:r>
    </w:p>
    <w:p w14:paraId="1D20048A" w14:textId="77777777" w:rsidR="00DA26C4" w:rsidRDefault="00821C9B" w:rsidP="00DA26C4">
      <w:pPr>
        <w:jc w:val="right"/>
      </w:pPr>
      <w:r>
        <w:t xml:space="preserve">Email: </w:t>
      </w:r>
      <w:r w:rsidR="00DA26C4">
        <w:t>Supervisors e-mail</w:t>
      </w:r>
    </w:p>
    <w:p w14:paraId="58EA1C76" w14:textId="4846CBC2" w:rsidR="000173EA" w:rsidRDefault="00DA26C4" w:rsidP="00821C9B">
      <w:pPr>
        <w:jc w:val="right"/>
      </w:pPr>
      <w:r>
        <w:t>Cc:</w:t>
      </w:r>
      <w:r w:rsidR="00891522">
        <w:rPr>
          <w:rStyle w:val="Hipercze"/>
        </w:rPr>
        <w:t xml:space="preserve"> </w:t>
      </w:r>
      <w:hyperlink r:id="rId11" w:history="1">
        <w:r w:rsidR="00236905" w:rsidRPr="00401CB8">
          <w:rPr>
            <w:rStyle w:val="Hipercze"/>
          </w:rPr>
          <w:t>brigita.krsnik@um.si</w:t>
        </w:r>
      </w:hyperlink>
    </w:p>
    <w:p w14:paraId="2852CEDC" w14:textId="77777777" w:rsidR="00821C9B" w:rsidRDefault="00821C9B" w:rsidP="00821C9B">
      <w:pPr>
        <w:jc w:val="right"/>
      </w:pPr>
    </w:p>
    <w:p w14:paraId="0BD6884B" w14:textId="77777777" w:rsidR="00821C9B" w:rsidRDefault="00821C9B" w:rsidP="00821C9B">
      <w:pPr>
        <w:jc w:val="right"/>
      </w:pPr>
      <w:r>
        <w:t>www.um.si/en</w:t>
      </w:r>
    </w:p>
    <w:p w14:paraId="40376BD4" w14:textId="77777777" w:rsidR="00821C9B" w:rsidRDefault="00821C9B" w:rsidP="00821C9B">
      <w:pPr>
        <w:jc w:val="right"/>
      </w:pPr>
    </w:p>
    <w:p w14:paraId="293081E7" w14:textId="77777777" w:rsidR="00821C9B" w:rsidRPr="00821C9B" w:rsidRDefault="00821C9B" w:rsidP="00821C9B">
      <w:pPr>
        <w:pStyle w:val="Akapitzlist"/>
        <w:numPr>
          <w:ilvl w:val="0"/>
          <w:numId w:val="1"/>
        </w:numPr>
        <w:rPr>
          <w:rStyle w:val="Odwoaniedelikatne"/>
        </w:rPr>
      </w:pPr>
      <w:r w:rsidRPr="00821C9B">
        <w:rPr>
          <w:rStyle w:val="Odwoaniedelikatne"/>
        </w:rPr>
        <w:t>Section One: Applicant’s Details</w:t>
      </w:r>
    </w:p>
    <w:p w14:paraId="44F4453F" w14:textId="77777777" w:rsidR="00821C9B" w:rsidRDefault="00821C9B" w:rsidP="00821C9B"/>
    <w:p w14:paraId="6A1162EB" w14:textId="77777777" w:rsidR="00821C9B" w:rsidRPr="00821C9B" w:rsidRDefault="00821C9B" w:rsidP="00821C9B">
      <w:pPr>
        <w:rPr>
          <w:b/>
          <w:bCs/>
        </w:rPr>
      </w:pPr>
      <w:r w:rsidRPr="00821C9B">
        <w:rPr>
          <w:b/>
          <w:bCs/>
        </w:rPr>
        <w:t xml:space="preserve">Applicant Details </w:t>
      </w:r>
    </w:p>
    <w:p w14:paraId="380CB3D4" w14:textId="77777777" w:rsidR="00821C9B" w:rsidRDefault="00821C9B" w:rsidP="00821C9B"/>
    <w:p w14:paraId="5A5B996A" w14:textId="77777777" w:rsidR="00821C9B" w:rsidRDefault="00821C9B" w:rsidP="000173EA">
      <w:pPr>
        <w:spacing w:line="276" w:lineRule="auto"/>
      </w:pPr>
      <w:r>
        <w:t xml:space="preserve">Name and Surname: </w:t>
      </w:r>
      <w:r>
        <w:tab/>
      </w:r>
    </w:p>
    <w:p w14:paraId="071969B4" w14:textId="77777777" w:rsidR="00821C9B" w:rsidRDefault="00821C9B" w:rsidP="000173EA">
      <w:pPr>
        <w:spacing w:line="276" w:lineRule="auto"/>
      </w:pPr>
      <w:r>
        <w:t>Country of residence:</w:t>
      </w:r>
    </w:p>
    <w:p w14:paraId="74F8CAF8" w14:textId="77777777" w:rsidR="000173EA" w:rsidRDefault="000173EA" w:rsidP="000173EA">
      <w:pPr>
        <w:spacing w:line="276" w:lineRule="auto"/>
      </w:pPr>
      <w:r>
        <w:t>Designation:</w:t>
      </w:r>
    </w:p>
    <w:p w14:paraId="078F8F39" w14:textId="77777777" w:rsidR="00821C9B" w:rsidRDefault="00821C9B" w:rsidP="000173EA">
      <w:pPr>
        <w:spacing w:line="276" w:lineRule="auto"/>
      </w:pPr>
      <w:r>
        <w:t>Residing/living/working in Europe, EU Member State/Associated Country:</w:t>
      </w:r>
      <w:r w:rsidR="00BA026D">
        <w:t xml:space="preserve"> </w:t>
      </w:r>
      <w:r>
        <w:t>Yes/No</w:t>
      </w:r>
    </w:p>
    <w:p w14:paraId="29762C64" w14:textId="77777777" w:rsidR="00821C9B" w:rsidRDefault="00821C9B" w:rsidP="000173EA">
      <w:pPr>
        <w:spacing w:line="276" w:lineRule="auto"/>
      </w:pPr>
      <w:r>
        <w:t>Email:</w:t>
      </w:r>
      <w:r>
        <w:tab/>
      </w:r>
    </w:p>
    <w:p w14:paraId="3591B206" w14:textId="77777777" w:rsidR="00821C9B" w:rsidRDefault="00821C9B" w:rsidP="000173EA">
      <w:pPr>
        <w:spacing w:line="276" w:lineRule="auto"/>
      </w:pPr>
      <w:r>
        <w:t>Mobile phone number:</w:t>
      </w:r>
      <w:r>
        <w:tab/>
      </w:r>
    </w:p>
    <w:p w14:paraId="316764C6" w14:textId="77777777" w:rsidR="00821C9B" w:rsidRDefault="00821C9B" w:rsidP="00821C9B"/>
    <w:p w14:paraId="6691DC8A" w14:textId="77777777" w:rsidR="00821C9B" w:rsidRDefault="00821C9B" w:rsidP="00821C9B"/>
    <w:p w14:paraId="04C68775" w14:textId="77777777" w:rsidR="00821C9B" w:rsidRDefault="00821C9B" w:rsidP="00821C9B">
      <w:r>
        <w:t>Type (selected panel) of MSCA Individual Fellowship the applicant intends to submit</w:t>
      </w:r>
    </w:p>
    <w:p w14:paraId="4F474781" w14:textId="77777777" w:rsidR="00821C9B" w:rsidRDefault="00821C9B" w:rsidP="00821C9B">
      <w:r>
        <w:t>(please select the panel which is most applicable to your project - tick one option only)</w:t>
      </w:r>
    </w:p>
    <w:p w14:paraId="7C8EFBF2" w14:textId="77777777" w:rsidR="00821C9B" w:rsidRDefault="00821C9B" w:rsidP="00821C9B"/>
    <w:p w14:paraId="14647C30" w14:textId="77777777" w:rsidR="00821C9B" w:rsidRDefault="00821C9B" w:rsidP="00BA026D">
      <w:pPr>
        <w:pStyle w:val="Akapitzlist"/>
        <w:numPr>
          <w:ilvl w:val="0"/>
          <w:numId w:val="6"/>
        </w:numPr>
      </w:pPr>
      <w:r>
        <w:t>Standard Fellowship</w:t>
      </w:r>
    </w:p>
    <w:p w14:paraId="6DFCE7EB" w14:textId="77777777" w:rsidR="00821C9B" w:rsidRDefault="00821C9B" w:rsidP="00BA026D">
      <w:pPr>
        <w:ind w:firstLine="708"/>
      </w:pPr>
    </w:p>
    <w:p w14:paraId="1A5A2234" w14:textId="77777777" w:rsidR="00821C9B" w:rsidRPr="00BF4A32" w:rsidRDefault="00821C9B" w:rsidP="00BA026D">
      <w:pPr>
        <w:pStyle w:val="Akapitzlist"/>
        <w:numPr>
          <w:ilvl w:val="0"/>
          <w:numId w:val="6"/>
        </w:numPr>
        <w:rPr>
          <w:color w:val="767171" w:themeColor="background2" w:themeShade="80"/>
        </w:rPr>
      </w:pPr>
      <w:r w:rsidRPr="00BF4A32">
        <w:rPr>
          <w:color w:val="767171" w:themeColor="background2" w:themeShade="80"/>
        </w:rPr>
        <w:t>Career Restart panel</w:t>
      </w:r>
    </w:p>
    <w:p w14:paraId="0EDED3E0" w14:textId="77777777" w:rsidR="00821C9B" w:rsidRPr="00BF4A32" w:rsidRDefault="00821C9B" w:rsidP="00BA026D">
      <w:pPr>
        <w:ind w:firstLine="708"/>
        <w:rPr>
          <w:color w:val="767171" w:themeColor="background2" w:themeShade="80"/>
        </w:rPr>
      </w:pPr>
    </w:p>
    <w:p w14:paraId="1572E795" w14:textId="77777777" w:rsidR="00821C9B" w:rsidRPr="00BF4A32" w:rsidRDefault="00821C9B" w:rsidP="00BA026D">
      <w:pPr>
        <w:pStyle w:val="Akapitzlist"/>
        <w:numPr>
          <w:ilvl w:val="0"/>
          <w:numId w:val="6"/>
        </w:numPr>
        <w:rPr>
          <w:color w:val="767171" w:themeColor="background2" w:themeShade="80"/>
        </w:rPr>
      </w:pPr>
      <w:r w:rsidRPr="00BF4A32">
        <w:rPr>
          <w:color w:val="767171" w:themeColor="background2" w:themeShade="80"/>
        </w:rPr>
        <w:t>Reintegration panel</w:t>
      </w:r>
    </w:p>
    <w:p w14:paraId="742B033C" w14:textId="77777777" w:rsidR="00821C9B" w:rsidRDefault="00821C9B" w:rsidP="00BA026D">
      <w:pPr>
        <w:ind w:firstLine="708"/>
      </w:pPr>
    </w:p>
    <w:p w14:paraId="6A5E4B4C" w14:textId="77777777" w:rsidR="00821C9B" w:rsidRDefault="00821C9B" w:rsidP="00821C9B">
      <w:r>
        <w:tab/>
      </w:r>
    </w:p>
    <w:p w14:paraId="3E7B9DA4" w14:textId="77777777" w:rsidR="00821C9B" w:rsidRDefault="00821C9B" w:rsidP="00821C9B"/>
    <w:p w14:paraId="275B8029" w14:textId="77777777" w:rsidR="00821C9B" w:rsidRPr="00BA026D" w:rsidRDefault="00821C9B" w:rsidP="00821C9B">
      <w:pPr>
        <w:rPr>
          <w:b/>
          <w:bCs/>
        </w:rPr>
      </w:pPr>
      <w:r w:rsidRPr="00BA026D">
        <w:rPr>
          <w:b/>
          <w:bCs/>
        </w:rPr>
        <w:t xml:space="preserve">Details of the host entity/beneficiary: </w:t>
      </w:r>
    </w:p>
    <w:p w14:paraId="7C5067BA" w14:textId="7F1A2026" w:rsidR="00821C9B" w:rsidRDefault="00821C9B" w:rsidP="00821C9B"/>
    <w:p w14:paraId="28504D70" w14:textId="77777777" w:rsidR="00BF4A32" w:rsidRDefault="00BF4A32" w:rsidP="00821C9B"/>
    <w:p w14:paraId="33A84BAC" w14:textId="77777777" w:rsidR="00821C9B" w:rsidRPr="00BA026D" w:rsidRDefault="00821C9B" w:rsidP="00821C9B">
      <w:r w:rsidRPr="00BA026D">
        <w:rPr>
          <w:b/>
          <w:bCs/>
        </w:rPr>
        <w:t>Name of host entity/beneficiary</w:t>
      </w:r>
      <w:r w:rsidRPr="00BA026D">
        <w:tab/>
      </w:r>
    </w:p>
    <w:p w14:paraId="5A6BDE20" w14:textId="2BB79070" w:rsidR="00BA026D" w:rsidRDefault="00821C9B" w:rsidP="00821C9B">
      <w:r>
        <w:t>Contact Details of the Supervisor</w:t>
      </w:r>
      <w:r>
        <w:tab/>
      </w:r>
    </w:p>
    <w:p w14:paraId="773546E4" w14:textId="77777777" w:rsidR="00BA026D" w:rsidRDefault="00BA026D" w:rsidP="00821C9B"/>
    <w:p w14:paraId="51ED8DCA" w14:textId="77777777" w:rsidR="00BA026D" w:rsidRDefault="00821C9B" w:rsidP="00821C9B">
      <w:r>
        <w:t>Name and Surname:</w:t>
      </w:r>
      <w:r>
        <w:tab/>
      </w:r>
    </w:p>
    <w:p w14:paraId="21656D0E" w14:textId="77777777" w:rsidR="00821C9B" w:rsidRDefault="00821C9B" w:rsidP="00821C9B">
      <w:r>
        <w:t>Designation:</w:t>
      </w:r>
    </w:p>
    <w:p w14:paraId="4B15706D" w14:textId="77777777" w:rsidR="00821C9B" w:rsidRDefault="00821C9B" w:rsidP="00821C9B">
      <w:r>
        <w:t>Email:</w:t>
      </w:r>
    </w:p>
    <w:p w14:paraId="1086E43C" w14:textId="77777777" w:rsidR="00821C9B" w:rsidRDefault="00821C9B" w:rsidP="00821C9B">
      <w:r>
        <w:t>Tel. No.:</w:t>
      </w:r>
    </w:p>
    <w:p w14:paraId="21EE9516" w14:textId="77777777" w:rsidR="00821C9B" w:rsidRDefault="00821C9B" w:rsidP="00821C9B">
      <w:r>
        <w:t>Mob. No. (optional):</w:t>
      </w:r>
    </w:p>
    <w:p w14:paraId="58DA24D0" w14:textId="77777777" w:rsidR="00821C9B" w:rsidRDefault="00821C9B" w:rsidP="00821C9B"/>
    <w:p w14:paraId="43C325C4" w14:textId="77777777" w:rsidR="00BA026D" w:rsidRDefault="00BA026D" w:rsidP="00821C9B"/>
    <w:p w14:paraId="308CA0C1" w14:textId="77777777" w:rsidR="000173EA" w:rsidRDefault="000173EA" w:rsidP="00821C9B"/>
    <w:p w14:paraId="1DFFC9B5" w14:textId="77777777" w:rsidR="00821C9B" w:rsidRPr="00BA026D" w:rsidRDefault="00821C9B" w:rsidP="000173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/>
          <w:iCs/>
        </w:rPr>
      </w:pPr>
      <w:r w:rsidRPr="00BA026D">
        <w:rPr>
          <w:i/>
          <w:iCs/>
        </w:rPr>
        <w:t>If a</w:t>
      </w:r>
      <w:r w:rsidR="00BA026D" w:rsidRPr="00BA026D">
        <w:rPr>
          <w:i/>
          <w:iCs/>
        </w:rPr>
        <w:t xml:space="preserve">n identified </w:t>
      </w:r>
      <w:r w:rsidRPr="00BA026D">
        <w:rPr>
          <w:i/>
          <w:iCs/>
        </w:rPr>
        <w:t>supervisor</w:t>
      </w:r>
      <w:r w:rsidR="00BA026D" w:rsidRPr="00BA026D">
        <w:rPr>
          <w:i/>
          <w:iCs/>
        </w:rPr>
        <w:t xml:space="preserve"> from </w:t>
      </w:r>
      <w:r w:rsidR="000173EA">
        <w:rPr>
          <w:i/>
          <w:iCs/>
        </w:rPr>
        <w:t>UM</w:t>
      </w:r>
      <w:r w:rsidRPr="00BA026D">
        <w:rPr>
          <w:i/>
          <w:iCs/>
        </w:rPr>
        <w:t xml:space="preserve"> has not been </w:t>
      </w:r>
      <w:r w:rsidR="00BA026D" w:rsidRPr="00BA026D">
        <w:rPr>
          <w:i/>
          <w:iCs/>
        </w:rPr>
        <w:t>listed in our EURAXEESS notification</w:t>
      </w:r>
      <w:r w:rsidRPr="00BA026D">
        <w:rPr>
          <w:i/>
          <w:iCs/>
        </w:rPr>
        <w:t xml:space="preserve"> </w:t>
      </w:r>
      <w:r w:rsidR="000173EA">
        <w:rPr>
          <w:i/>
          <w:iCs/>
        </w:rPr>
        <w:t xml:space="preserve">nor confirmed </w:t>
      </w:r>
      <w:r w:rsidRPr="00BA026D">
        <w:rPr>
          <w:i/>
          <w:iCs/>
        </w:rPr>
        <w:t>by the date of presentation of this application, kindly provide details of your intentions and strategy for finding relevant supervisor (maximum 200 words).</w:t>
      </w:r>
    </w:p>
    <w:p w14:paraId="78E9E411" w14:textId="5FE79C7D" w:rsidR="00BA026D" w:rsidRDefault="00BA026D"/>
    <w:p w14:paraId="536B6058" w14:textId="20C7884B" w:rsidR="00F74401" w:rsidRDefault="00F74401">
      <w:r>
        <w:t xml:space="preserve">Useful link: </w:t>
      </w:r>
      <w:hyperlink r:id="rId12" w:history="1">
        <w:r w:rsidRPr="00F74401">
          <w:rPr>
            <w:rStyle w:val="Hipercze"/>
          </w:rPr>
          <w:t>H2020, MSCA IF - Guide for applicants.</w:t>
        </w:r>
      </w:hyperlink>
    </w:p>
    <w:p w14:paraId="3FDF4CAC" w14:textId="21C47665" w:rsidR="00F74401" w:rsidRDefault="00F74401">
      <w:r>
        <w:br w:type="page"/>
      </w:r>
    </w:p>
    <w:p w14:paraId="08FECFAB" w14:textId="77777777" w:rsidR="00821C9B" w:rsidRDefault="00821C9B" w:rsidP="00821C9B"/>
    <w:p w14:paraId="748D3CEC" w14:textId="77777777" w:rsidR="00821C9B" w:rsidRDefault="00821C9B" w:rsidP="00BA026D">
      <w:pPr>
        <w:pStyle w:val="Akapitzlist"/>
        <w:numPr>
          <w:ilvl w:val="0"/>
          <w:numId w:val="1"/>
        </w:numPr>
        <w:rPr>
          <w:rStyle w:val="Odwoaniedelikatne"/>
        </w:rPr>
      </w:pPr>
      <w:r w:rsidRPr="00BA026D">
        <w:rPr>
          <w:rStyle w:val="Odwoaniedelikatne"/>
        </w:rPr>
        <w:t>SECTION TWO: PROJECT DETAILS</w:t>
      </w:r>
    </w:p>
    <w:p w14:paraId="69670CCA" w14:textId="77777777" w:rsidR="00BA026D" w:rsidRDefault="00BA026D" w:rsidP="00BA026D">
      <w:pPr>
        <w:pStyle w:val="Akapitzlist"/>
        <w:ind w:left="1080"/>
        <w:rPr>
          <w:rStyle w:val="Odwoaniedelikatne"/>
        </w:rPr>
      </w:pPr>
    </w:p>
    <w:p w14:paraId="31628051" w14:textId="77777777" w:rsidR="00BA026D" w:rsidRPr="000173EA" w:rsidRDefault="00BA026D" w:rsidP="00BA026D">
      <w:pPr>
        <w:rPr>
          <w:rStyle w:val="Odwoaniedelikatne"/>
          <w:rFonts w:cstheme="minorHAnsi"/>
          <w:i/>
          <w:iCs/>
          <w:sz w:val="20"/>
          <w:szCs w:val="20"/>
        </w:rPr>
      </w:pPr>
      <w:r w:rsidRPr="000173EA">
        <w:rPr>
          <w:rFonts w:eastAsia="Times New Roman" w:cstheme="minorHAnsi"/>
          <w:i/>
          <w:iCs/>
          <w:color w:val="333333"/>
          <w:lang w:eastAsia="sl-SI"/>
        </w:rPr>
        <w:t>Please, present a</w:t>
      </w:r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proposal for no more than 2 pages</w:t>
      </w:r>
      <w:r w:rsidRPr="000173EA">
        <w:rPr>
          <w:rFonts w:eastAsia="Times New Roman" w:cstheme="minorHAnsi"/>
          <w:i/>
          <w:iCs/>
          <w:color w:val="333333"/>
          <w:lang w:eastAsia="sl-SI"/>
        </w:rPr>
        <w:t>,</w:t>
      </w:r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outlining the following:</w:t>
      </w:r>
    </w:p>
    <w:p w14:paraId="2AE18296" w14:textId="77777777" w:rsidR="00BA026D" w:rsidRDefault="00BA026D" w:rsidP="00821C9B"/>
    <w:p w14:paraId="285B8232" w14:textId="77777777" w:rsidR="00BA026D" w:rsidRDefault="00BA026D" w:rsidP="00BA026D">
      <w:pPr>
        <w:rPr>
          <w:i/>
          <w:iCs/>
        </w:rPr>
      </w:pPr>
    </w:p>
    <w:p w14:paraId="599E7980" w14:textId="77777777" w:rsidR="00821C9B" w:rsidRPr="000173EA" w:rsidRDefault="00821C9B" w:rsidP="00BA026D">
      <w:pPr>
        <w:rPr>
          <w:b/>
          <w:bCs/>
          <w:i/>
          <w:iCs/>
        </w:rPr>
      </w:pPr>
      <w:r w:rsidRPr="000173EA">
        <w:rPr>
          <w:b/>
          <w:bCs/>
          <w:i/>
          <w:iCs/>
        </w:rPr>
        <w:t>Proposed Project title (if known already):</w:t>
      </w:r>
    </w:p>
    <w:p w14:paraId="2FA80C53" w14:textId="77777777" w:rsidR="00BA026D" w:rsidRPr="00BA026D" w:rsidRDefault="00BA026D" w:rsidP="00BA026D">
      <w:pPr>
        <w:rPr>
          <w:i/>
          <w:iCs/>
        </w:rPr>
      </w:pPr>
    </w:p>
    <w:p w14:paraId="5CEDAA69" w14:textId="77777777" w:rsidR="00821C9B" w:rsidRDefault="00821C9B" w:rsidP="00821C9B"/>
    <w:p w14:paraId="24AF6B51" w14:textId="77777777" w:rsidR="00821C9B" w:rsidRPr="000173EA" w:rsidRDefault="00821C9B" w:rsidP="00821C9B">
      <w:pPr>
        <w:rPr>
          <w:b/>
          <w:bCs/>
          <w:i/>
          <w:iCs/>
        </w:rPr>
      </w:pPr>
      <w:r w:rsidRPr="000173EA">
        <w:rPr>
          <w:b/>
          <w:bCs/>
          <w:i/>
          <w:iCs/>
        </w:rPr>
        <w:t>Proposed project idea (project brief)</w:t>
      </w:r>
      <w:r w:rsidR="00BA026D" w:rsidRPr="000173EA">
        <w:rPr>
          <w:b/>
          <w:bCs/>
          <w:i/>
          <w:iCs/>
        </w:rPr>
        <w:t>:</w:t>
      </w:r>
    </w:p>
    <w:p w14:paraId="78B4CED9" w14:textId="77777777" w:rsidR="00821C9B" w:rsidRDefault="00821C9B" w:rsidP="00821C9B"/>
    <w:p w14:paraId="4B706586" w14:textId="77777777" w:rsidR="00BA026D" w:rsidRDefault="00BA026D" w:rsidP="00BA026D">
      <w:pPr>
        <w:pStyle w:val="Akapitzlist"/>
        <w:numPr>
          <w:ilvl w:val="0"/>
          <w:numId w:val="4"/>
        </w:numPr>
        <w:jc w:val="both"/>
      </w:pPr>
      <w:r>
        <w:t>Introduction, state-of-the-art/research context, specific objectives and overview of the proposed project.</w:t>
      </w:r>
    </w:p>
    <w:p w14:paraId="31F3A7E9" w14:textId="77777777" w:rsidR="00BA026D" w:rsidRDefault="00BA026D" w:rsidP="00BA026D">
      <w:pPr>
        <w:pStyle w:val="Akapitzlist"/>
        <w:ind w:left="360"/>
        <w:jc w:val="both"/>
      </w:pPr>
    </w:p>
    <w:p w14:paraId="6B7D7480" w14:textId="77777777" w:rsidR="00BA026D" w:rsidRDefault="00BA026D" w:rsidP="00BA026D">
      <w:pPr>
        <w:pStyle w:val="Akapitzlist"/>
        <w:numPr>
          <w:ilvl w:val="0"/>
          <w:numId w:val="4"/>
        </w:numPr>
        <w:jc w:val="both"/>
      </w:pPr>
      <w:r>
        <w:t>Research methodology and approach: highlight the type of research/innovation activities proposed.</w:t>
      </w:r>
    </w:p>
    <w:p w14:paraId="46EB510E" w14:textId="77777777" w:rsidR="00BA026D" w:rsidRDefault="00BA026D" w:rsidP="00BA026D">
      <w:pPr>
        <w:pStyle w:val="Akapitzlist"/>
        <w:ind w:left="360"/>
        <w:jc w:val="both"/>
      </w:pPr>
    </w:p>
    <w:p w14:paraId="4C9157FB" w14:textId="77777777" w:rsidR="00BA026D" w:rsidRDefault="00BA026D" w:rsidP="00BA026D">
      <w:pPr>
        <w:pStyle w:val="Akapitzlist"/>
        <w:numPr>
          <w:ilvl w:val="0"/>
          <w:numId w:val="4"/>
        </w:numPr>
        <w:jc w:val="both"/>
      </w:pPr>
      <w:r>
        <w:t>Originality and innovative aspects of the research programme:</w:t>
      </w:r>
    </w:p>
    <w:p w14:paraId="7EE92679" w14:textId="77777777" w:rsidR="00BA026D" w:rsidRDefault="00BA026D" w:rsidP="00BA026D">
      <w:pPr>
        <w:pStyle w:val="Akapitzlist"/>
        <w:numPr>
          <w:ilvl w:val="1"/>
          <w:numId w:val="4"/>
        </w:numPr>
        <w:jc w:val="both"/>
      </w:pPr>
      <w:r>
        <w:t xml:space="preserve">Explain the contribution that the action is expected to make to advancements within the action field. </w:t>
      </w:r>
    </w:p>
    <w:p w14:paraId="5175FE8B" w14:textId="77777777" w:rsidR="00BA026D" w:rsidRDefault="00BA026D" w:rsidP="00BA026D">
      <w:pPr>
        <w:pStyle w:val="Akapitzlist"/>
        <w:numPr>
          <w:ilvl w:val="1"/>
          <w:numId w:val="4"/>
        </w:numPr>
        <w:jc w:val="both"/>
      </w:pPr>
      <w:r>
        <w:t>Describe any novel concepts, approaches or methods that will be implemented.</w:t>
      </w:r>
    </w:p>
    <w:p w14:paraId="36B30DD0" w14:textId="77777777" w:rsidR="00BA026D" w:rsidRDefault="00BA026D" w:rsidP="00BA026D">
      <w:pPr>
        <w:pStyle w:val="Akapitzlist"/>
        <w:ind w:left="1080"/>
        <w:jc w:val="both"/>
      </w:pPr>
    </w:p>
    <w:p w14:paraId="0E25ACF2" w14:textId="77777777" w:rsidR="00821C9B" w:rsidRDefault="00BA026D" w:rsidP="00BA026D">
      <w:pPr>
        <w:pStyle w:val="Akapitzlist"/>
        <w:numPr>
          <w:ilvl w:val="0"/>
          <w:numId w:val="4"/>
        </w:numPr>
        <w:jc w:val="both"/>
      </w:pPr>
      <w:r>
        <w:t>The interdisciplinary aspects (if relevant).</w:t>
      </w:r>
    </w:p>
    <w:p w14:paraId="56688539" w14:textId="77777777" w:rsidR="00821C9B" w:rsidRDefault="00821C9B" w:rsidP="00821C9B"/>
    <w:p w14:paraId="02CBB639" w14:textId="77777777" w:rsidR="00821C9B" w:rsidRDefault="00821C9B" w:rsidP="00821C9B"/>
    <w:p w14:paraId="5C1A6C5E" w14:textId="77777777" w:rsidR="00821C9B" w:rsidRDefault="00821C9B" w:rsidP="00821C9B"/>
    <w:p w14:paraId="7CBC2CD0" w14:textId="77777777" w:rsidR="00821C9B" w:rsidRDefault="00821C9B" w:rsidP="00821C9B"/>
    <w:p w14:paraId="5A101029" w14:textId="77777777" w:rsidR="00821C9B" w:rsidRDefault="00821C9B" w:rsidP="00821C9B"/>
    <w:p w14:paraId="3548E49D" w14:textId="77777777" w:rsidR="00821C9B" w:rsidRDefault="00821C9B" w:rsidP="00821C9B"/>
    <w:p w14:paraId="48772E35" w14:textId="77777777" w:rsidR="00821C9B" w:rsidRDefault="00821C9B" w:rsidP="00821C9B"/>
    <w:p w14:paraId="1F34728F" w14:textId="77777777" w:rsidR="00821C9B" w:rsidRDefault="00821C9B" w:rsidP="00821C9B"/>
    <w:p w14:paraId="3A1BA07B" w14:textId="77777777" w:rsidR="00821C9B" w:rsidRDefault="00821C9B" w:rsidP="00821C9B"/>
    <w:p w14:paraId="50E861EE" w14:textId="77777777" w:rsidR="00821C9B" w:rsidRDefault="00821C9B" w:rsidP="00821C9B"/>
    <w:p w14:paraId="7E01B9BB" w14:textId="77777777" w:rsidR="00821C9B" w:rsidRDefault="00821C9B" w:rsidP="00821C9B"/>
    <w:p w14:paraId="233F25B5" w14:textId="77777777" w:rsidR="00821C9B" w:rsidRDefault="00821C9B" w:rsidP="00821C9B"/>
    <w:p w14:paraId="48966473" w14:textId="77777777" w:rsidR="00821C9B" w:rsidRDefault="00821C9B" w:rsidP="00821C9B"/>
    <w:p w14:paraId="4C98657F" w14:textId="77777777" w:rsidR="00821C9B" w:rsidRDefault="00821C9B" w:rsidP="00821C9B"/>
    <w:p w14:paraId="0D7A8B30" w14:textId="77777777" w:rsidR="00821C9B" w:rsidRDefault="00821C9B" w:rsidP="00821C9B"/>
    <w:p w14:paraId="313A5FF1" w14:textId="77777777" w:rsidR="00821C9B" w:rsidRDefault="00821C9B" w:rsidP="00821C9B"/>
    <w:p w14:paraId="277F8089" w14:textId="77777777" w:rsidR="00821C9B" w:rsidRDefault="00821C9B" w:rsidP="00821C9B"/>
    <w:p w14:paraId="6172D565" w14:textId="77777777" w:rsidR="00821C9B" w:rsidRDefault="00821C9B" w:rsidP="00821C9B"/>
    <w:p w14:paraId="0D71646D" w14:textId="77777777" w:rsidR="00821C9B" w:rsidRDefault="00821C9B" w:rsidP="00821C9B"/>
    <w:p w14:paraId="5226702E" w14:textId="77777777" w:rsidR="00821C9B" w:rsidRDefault="00821C9B" w:rsidP="00821C9B"/>
    <w:p w14:paraId="27AA7299" w14:textId="77777777" w:rsidR="000173EA" w:rsidRDefault="000173EA">
      <w:r>
        <w:br w:type="page"/>
      </w:r>
    </w:p>
    <w:p w14:paraId="50FB21E9" w14:textId="77777777" w:rsidR="00821C9B" w:rsidRPr="00BA026D" w:rsidRDefault="00821C9B" w:rsidP="00BA026D">
      <w:pPr>
        <w:pStyle w:val="Akapitzlist"/>
        <w:numPr>
          <w:ilvl w:val="0"/>
          <w:numId w:val="1"/>
        </w:numPr>
        <w:rPr>
          <w:rStyle w:val="Odwoaniedelikatne"/>
        </w:rPr>
      </w:pPr>
      <w:r w:rsidRPr="00BA026D">
        <w:rPr>
          <w:rStyle w:val="Odwoaniedelikatne"/>
        </w:rPr>
        <w:lastRenderedPageBreak/>
        <w:t>SECTION THREE: DECLARATION BY APPLICANTS</w:t>
      </w:r>
    </w:p>
    <w:p w14:paraId="4D50C8AD" w14:textId="77777777" w:rsidR="000173EA" w:rsidRDefault="000173EA" w:rsidP="00821C9B"/>
    <w:p w14:paraId="2F2F774E" w14:textId="77777777" w:rsidR="00821C9B" w:rsidRPr="000173EA" w:rsidRDefault="00821C9B" w:rsidP="00821C9B">
      <w:pPr>
        <w:rPr>
          <w:b/>
          <w:bCs/>
        </w:rPr>
      </w:pPr>
      <w:r w:rsidRPr="000173EA">
        <w:rPr>
          <w:b/>
          <w:bCs/>
        </w:rPr>
        <w:t xml:space="preserve">Declaration by Researcher </w:t>
      </w:r>
    </w:p>
    <w:p w14:paraId="4B00B8BD" w14:textId="77777777" w:rsidR="00821C9B" w:rsidRDefault="00821C9B" w:rsidP="00821C9B"/>
    <w:p w14:paraId="75BBF67C" w14:textId="77777777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 w:rsidRPr="000173EA">
        <w:t>I confirm that</w:t>
      </w:r>
      <w:r w:rsidRPr="000173EA">
        <w:rPr>
          <w:b/>
          <w:bCs/>
        </w:rPr>
        <w:t xml:space="preserve"> </w:t>
      </w:r>
      <w:r w:rsidRPr="000173EA">
        <w:t>t</w:t>
      </w:r>
      <w:r w:rsidR="00821C9B">
        <w:t xml:space="preserve">he information given on this form is accurate to the best of my knowledge. </w:t>
      </w:r>
    </w:p>
    <w:p w14:paraId="46EBEC5B" w14:textId="77777777" w:rsidR="00821C9B" w:rsidRDefault="00821C9B" w:rsidP="000173EA">
      <w:pPr>
        <w:jc w:val="both"/>
      </w:pPr>
    </w:p>
    <w:p w14:paraId="63D73BE5" w14:textId="77777777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>I accept and confirm that the personal data and project/activities proposal content information can be used solely for the purposes of administering, processing, and reviewing of the application</w:t>
      </w:r>
      <w:r>
        <w:t xml:space="preserve"> under the MSCA IF call</w:t>
      </w:r>
      <w:r w:rsidR="00821C9B">
        <w:t>.</w:t>
      </w:r>
      <w:r w:rsidR="00821C9B">
        <w:tab/>
      </w:r>
    </w:p>
    <w:p w14:paraId="53219C0D" w14:textId="77777777" w:rsidR="00821C9B" w:rsidRDefault="00821C9B" w:rsidP="000173EA">
      <w:pPr>
        <w:jc w:val="both"/>
      </w:pPr>
    </w:p>
    <w:p w14:paraId="4B6C9316" w14:textId="77777777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>I confirm that full and updated Curriculum Vitae (CV) is attached to this application form.</w:t>
      </w:r>
      <w:r w:rsidR="00821C9B">
        <w:tab/>
      </w:r>
    </w:p>
    <w:p w14:paraId="1F539035" w14:textId="77777777" w:rsidR="00821C9B" w:rsidRDefault="00821C9B" w:rsidP="000173EA">
      <w:pPr>
        <w:jc w:val="both"/>
      </w:pPr>
    </w:p>
    <w:p w14:paraId="63CFF33B" w14:textId="77777777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>I confirm that I comply with the Individual Fellowship eligibility and mobility rules of the Marie Sklodowska Curie Actions of the Horizon 2020 programme.</w:t>
      </w:r>
      <w:r w:rsidR="00821C9B">
        <w:tab/>
      </w:r>
    </w:p>
    <w:p w14:paraId="3BB2FE31" w14:textId="77777777" w:rsidR="000173EA" w:rsidRDefault="000173EA" w:rsidP="000173EA">
      <w:pPr>
        <w:jc w:val="both"/>
      </w:pPr>
    </w:p>
    <w:p w14:paraId="5CCE7CE2" w14:textId="77777777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confirm that my intention is to submit a MSCA Individual Fellowship (IF) proposal for the call with deadline 9th September 2020 and I will provide proof of submission of proposal to </w:t>
      </w:r>
      <w:r>
        <w:t>the University  of Maribor (orud@um.si).</w:t>
      </w:r>
      <w:r w:rsidR="00821C9B">
        <w:t xml:space="preserve"> </w:t>
      </w:r>
    </w:p>
    <w:p w14:paraId="7899D732" w14:textId="77777777" w:rsidR="00821C9B" w:rsidRDefault="00821C9B" w:rsidP="000173EA">
      <w:pPr>
        <w:jc w:val="both"/>
      </w:pPr>
      <w:r>
        <w:tab/>
      </w:r>
    </w:p>
    <w:p w14:paraId="40E184FC" w14:textId="77777777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confirm that I will share a draft digital copy of the MSCA IF project proposal to the Horizon 2020 unit </w:t>
      </w:r>
      <w:r>
        <w:t>at the University of Maribor (</w:t>
      </w:r>
      <w:hyperlink r:id="rId13" w:history="1">
        <w:r w:rsidRPr="000173EA">
          <w:t>orud@um.si</w:t>
        </w:r>
      </w:hyperlink>
      <w:r w:rsidRPr="000173EA">
        <w:t xml:space="preserve">) </w:t>
      </w:r>
      <w:r w:rsidR="00821C9B">
        <w:t xml:space="preserve">for their review. This shall be sent by not later than 1 month before the submission deadline. </w:t>
      </w:r>
      <w:r w:rsidR="00821C9B">
        <w:tab/>
      </w:r>
    </w:p>
    <w:p w14:paraId="26B7A013" w14:textId="77777777" w:rsidR="00821C9B" w:rsidRDefault="00821C9B" w:rsidP="00821C9B"/>
    <w:p w14:paraId="6D84BB49" w14:textId="77777777" w:rsidR="00821C9B" w:rsidRDefault="00821C9B" w:rsidP="00821C9B"/>
    <w:p w14:paraId="1811DD2D" w14:textId="77777777" w:rsidR="000173EA" w:rsidRDefault="000173EA" w:rsidP="00821C9B"/>
    <w:p w14:paraId="005ED25B" w14:textId="77777777" w:rsidR="00821C9B" w:rsidRDefault="00821C9B" w:rsidP="00821C9B">
      <w:r>
        <w:t>Signature of the Applicant:</w:t>
      </w:r>
    </w:p>
    <w:p w14:paraId="50B899B7" w14:textId="77777777" w:rsidR="000173EA" w:rsidRDefault="000173EA" w:rsidP="00821C9B"/>
    <w:p w14:paraId="54EDE536" w14:textId="77777777" w:rsidR="000173EA" w:rsidRDefault="000173EA" w:rsidP="00821C9B">
      <w:r>
        <w:t>Stamp:</w:t>
      </w:r>
    </w:p>
    <w:p w14:paraId="457F27C7" w14:textId="77777777" w:rsidR="000173EA" w:rsidRDefault="000173EA" w:rsidP="00821C9B"/>
    <w:p w14:paraId="3A25CAFF" w14:textId="77777777" w:rsidR="00821C9B" w:rsidRDefault="00821C9B" w:rsidP="00821C9B">
      <w:r>
        <w:t>Date:</w:t>
      </w:r>
    </w:p>
    <w:p w14:paraId="56E959F9" w14:textId="77777777" w:rsidR="00821C9B" w:rsidRDefault="00821C9B" w:rsidP="00821C9B"/>
    <w:p w14:paraId="512D8E48" w14:textId="77777777" w:rsidR="00821C9B" w:rsidRDefault="000173EA" w:rsidP="00821C9B">
      <w:r>
        <w:t>Place:</w:t>
      </w:r>
    </w:p>
    <w:p w14:paraId="5BB83E6A" w14:textId="77777777" w:rsidR="00821C9B" w:rsidRDefault="00821C9B" w:rsidP="00821C9B"/>
    <w:p w14:paraId="463F55AE" w14:textId="77777777" w:rsidR="00821C9B" w:rsidRDefault="00821C9B" w:rsidP="00821C9B"/>
    <w:p w14:paraId="06C6C0A4" w14:textId="77777777" w:rsidR="00821C9B" w:rsidRPr="00821C9B" w:rsidRDefault="00821C9B" w:rsidP="00821C9B"/>
    <w:sectPr w:rsidR="00821C9B" w:rsidRPr="00821C9B"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2EA396" w14:textId="77777777" w:rsidR="00AD3522" w:rsidRDefault="00AD3522" w:rsidP="00821C9B">
      <w:r>
        <w:separator/>
      </w:r>
    </w:p>
  </w:endnote>
  <w:endnote w:type="continuationSeparator" w:id="0">
    <w:p w14:paraId="6F8E1BEB" w14:textId="77777777" w:rsidR="00AD3522" w:rsidRDefault="00AD3522" w:rsidP="00821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1451365"/>
      <w:docPartObj>
        <w:docPartGallery w:val="Page Numbers (Bottom of Page)"/>
        <w:docPartUnique/>
      </w:docPartObj>
    </w:sdtPr>
    <w:sdtEndPr/>
    <w:sdtContent>
      <w:p w14:paraId="17FD644F" w14:textId="77777777" w:rsidR="00821C9B" w:rsidRDefault="00821C9B">
        <w:pPr>
          <w:pStyle w:val="Stopka"/>
          <w:jc w:val="right"/>
        </w:pPr>
        <w:r>
          <w:t xml:space="preserve">Pages: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/3</w:t>
        </w:r>
      </w:p>
    </w:sdtContent>
  </w:sdt>
  <w:p w14:paraId="6EFDEC7C" w14:textId="77777777" w:rsidR="00821C9B" w:rsidRDefault="00821C9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9D831" w14:textId="77777777" w:rsidR="00AD3522" w:rsidRDefault="00AD3522" w:rsidP="00821C9B">
      <w:r>
        <w:separator/>
      </w:r>
    </w:p>
  </w:footnote>
  <w:footnote w:type="continuationSeparator" w:id="0">
    <w:p w14:paraId="239E4CBA" w14:textId="77777777" w:rsidR="00AD3522" w:rsidRDefault="00AD3522" w:rsidP="00821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D054E"/>
    <w:multiLevelType w:val="hybridMultilevel"/>
    <w:tmpl w:val="5E3C8FDA"/>
    <w:lvl w:ilvl="0" w:tplc="356E08F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67857"/>
    <w:multiLevelType w:val="hybridMultilevel"/>
    <w:tmpl w:val="994436D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F69FC"/>
    <w:multiLevelType w:val="hybridMultilevel"/>
    <w:tmpl w:val="470AACB6"/>
    <w:lvl w:ilvl="0" w:tplc="356E08F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132FB"/>
    <w:multiLevelType w:val="hybridMultilevel"/>
    <w:tmpl w:val="9EE659CC"/>
    <w:lvl w:ilvl="0" w:tplc="277C3FD8"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32D1A"/>
    <w:multiLevelType w:val="hybridMultilevel"/>
    <w:tmpl w:val="A1A855B6"/>
    <w:lvl w:ilvl="0" w:tplc="173A7C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D6CBB"/>
    <w:multiLevelType w:val="hybridMultilevel"/>
    <w:tmpl w:val="41E0A780"/>
    <w:lvl w:ilvl="0" w:tplc="21B0D5C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4E4087"/>
    <w:multiLevelType w:val="hybridMultilevel"/>
    <w:tmpl w:val="803AA8CC"/>
    <w:lvl w:ilvl="0" w:tplc="0424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MzO3NDE1MLE0NzJV0lEKTi0uzszPAykwrQUA9dMEbSwAAAA="/>
  </w:docVars>
  <w:rsids>
    <w:rsidRoot w:val="00821C9B"/>
    <w:rsid w:val="000173EA"/>
    <w:rsid w:val="00047BAB"/>
    <w:rsid w:val="002166DA"/>
    <w:rsid w:val="00236905"/>
    <w:rsid w:val="00350F53"/>
    <w:rsid w:val="0042166E"/>
    <w:rsid w:val="004B502B"/>
    <w:rsid w:val="00501381"/>
    <w:rsid w:val="005620CF"/>
    <w:rsid w:val="006D7CED"/>
    <w:rsid w:val="00821C9B"/>
    <w:rsid w:val="00891522"/>
    <w:rsid w:val="00AD3522"/>
    <w:rsid w:val="00BA026D"/>
    <w:rsid w:val="00BF4A32"/>
    <w:rsid w:val="00CB209F"/>
    <w:rsid w:val="00D26A5A"/>
    <w:rsid w:val="00DA26C4"/>
    <w:rsid w:val="00E8358F"/>
    <w:rsid w:val="00F54CDE"/>
    <w:rsid w:val="00F556FD"/>
    <w:rsid w:val="00F74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1E5CE"/>
  <w15:chartTrackingRefBased/>
  <w15:docId w15:val="{216C1A51-A5D2-413A-9960-71087F33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Wyrnienieintensywne">
    <w:name w:val="Intense Emphasis"/>
    <w:basedOn w:val="Domylnaczcionkaakapitu"/>
    <w:uiPriority w:val="21"/>
    <w:qFormat/>
    <w:rsid w:val="00821C9B"/>
    <w:rPr>
      <w:i/>
      <w:iCs/>
      <w:color w:val="4472C4" w:themeColor="accent1"/>
    </w:rPr>
  </w:style>
  <w:style w:type="character" w:styleId="Odwoanieintensywne">
    <w:name w:val="Intense Reference"/>
    <w:basedOn w:val="Domylnaczcionkaakapitu"/>
    <w:uiPriority w:val="32"/>
    <w:qFormat/>
    <w:rsid w:val="00821C9B"/>
    <w:rPr>
      <w:b/>
      <w:bCs/>
      <w:smallCaps/>
      <w:color w:val="4472C4" w:themeColor="accent1"/>
      <w:spacing w:val="5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821C9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821C9B"/>
    <w:rPr>
      <w:i/>
      <w:iCs/>
      <w:color w:val="4472C4" w:themeColor="accent1"/>
    </w:rPr>
  </w:style>
  <w:style w:type="character" w:styleId="Hipercze">
    <w:name w:val="Hyperlink"/>
    <w:basedOn w:val="Domylnaczcionkaakapitu"/>
    <w:uiPriority w:val="99"/>
    <w:unhideWhenUsed/>
    <w:rsid w:val="00821C9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21C9B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821C9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21C9B"/>
  </w:style>
  <w:style w:type="paragraph" w:styleId="Stopka">
    <w:name w:val="footer"/>
    <w:basedOn w:val="Normalny"/>
    <w:link w:val="StopkaZnak"/>
    <w:uiPriority w:val="99"/>
    <w:unhideWhenUsed/>
    <w:rsid w:val="00821C9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21C9B"/>
  </w:style>
  <w:style w:type="paragraph" w:styleId="Akapitzlist">
    <w:name w:val="List Paragraph"/>
    <w:basedOn w:val="Normalny"/>
    <w:uiPriority w:val="34"/>
    <w:qFormat/>
    <w:rsid w:val="00821C9B"/>
    <w:pPr>
      <w:ind w:left="720"/>
      <w:contextualSpacing/>
    </w:pPr>
  </w:style>
  <w:style w:type="character" w:styleId="Odwoaniedelikatne">
    <w:name w:val="Subtle Reference"/>
    <w:basedOn w:val="Domylnaczcionkaakapitu"/>
    <w:uiPriority w:val="31"/>
    <w:qFormat/>
    <w:rsid w:val="00821C9B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orud@um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c.europa.eu/research/participants/data/ref/h2020/other/guides_for_applicants/h2020-guide-appl-msca-if-2018-20_en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rigita.krsnik@um.si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c.europa.eu/info/funding-tenders/opportunities/portal/screen/opportunities/topic-details/msca-if-2020;freeTextSearchKeyword=;typeCodes=1;statusCodes=31094501,31094502,31094503;programCode=H2020;programDivisionCode=31047830;focusAreaCode=null;crossCuttingPriorityCode=null;callCode=H2020-MSCA-IF-2020;sortQuery=submissionStatus;orderBy=asc;onlyTenders=false;topicListKey=topicSearchTablePageStat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6BB31DD-0B88-4890-AA29-0E9A1A4D4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57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 Krsnik Horvat</dc:creator>
  <cp:keywords/>
  <dc:description/>
  <cp:lastModifiedBy>Magdalena Burczyńska</cp:lastModifiedBy>
  <cp:revision>2</cp:revision>
  <dcterms:created xsi:type="dcterms:W3CDTF">2020-06-15T09:14:00Z</dcterms:created>
  <dcterms:modified xsi:type="dcterms:W3CDTF">2020-06-15T09:14:00Z</dcterms:modified>
</cp:coreProperties>
</file>